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73380" w14:textId="39D8B7D7" w:rsidR="0058643F" w:rsidRPr="00192B79" w:rsidRDefault="0058643F" w:rsidP="0058643F">
      <w:pPr>
        <w:spacing w:after="0"/>
        <w:jc w:val="center"/>
        <w:rPr>
          <w:b/>
          <w:sz w:val="32"/>
          <w:szCs w:val="32"/>
          <w:lang w:val="sr-Cyrl-CS"/>
        </w:rPr>
      </w:pPr>
      <w:r w:rsidRPr="00192B79">
        <w:rPr>
          <w:b/>
          <w:sz w:val="32"/>
          <w:szCs w:val="32"/>
          <w:lang w:val="sr-Cyrl-CS"/>
        </w:rPr>
        <w:t xml:space="preserve">АКАДМИЈА СТРУКОВНИХ СТУДИЈА </w:t>
      </w:r>
      <w:r>
        <w:rPr>
          <w:b/>
          <w:sz w:val="32"/>
          <w:szCs w:val="32"/>
          <w:lang w:val="sr-Cyrl-CS"/>
        </w:rPr>
        <w:t>ШАБАЦ</w:t>
      </w:r>
    </w:p>
    <w:p w14:paraId="138F8826" w14:textId="77777777" w:rsidR="0058643F" w:rsidRDefault="0058643F" w:rsidP="0058643F">
      <w:pPr>
        <w:spacing w:after="0"/>
        <w:jc w:val="center"/>
        <w:rPr>
          <w:lang w:val="sr-Cyrl-CS"/>
        </w:rPr>
      </w:pPr>
      <w:r w:rsidRPr="00192B79">
        <w:rPr>
          <w:b/>
          <w:sz w:val="32"/>
          <w:szCs w:val="32"/>
          <w:lang w:val="sr-Cyrl-CS"/>
        </w:rPr>
        <w:t>Одсек за медицинске и пословно-технолошке студије</w:t>
      </w:r>
    </w:p>
    <w:p w14:paraId="0466DAB2" w14:textId="77777777" w:rsidR="0058643F" w:rsidRPr="0058643F" w:rsidRDefault="0058643F" w:rsidP="0058643F">
      <w:pPr>
        <w:spacing w:after="0"/>
        <w:jc w:val="center"/>
        <w:rPr>
          <w:b/>
          <w:lang w:val="sr-Cyrl-CS"/>
        </w:rPr>
      </w:pPr>
      <w:r>
        <w:rPr>
          <w:lang w:val="sr-Cyrl-CS"/>
        </w:rPr>
        <w:t>најављује</w:t>
      </w:r>
    </w:p>
    <w:p w14:paraId="40667638" w14:textId="4632D087" w:rsidR="008562F8" w:rsidRDefault="0058643F" w:rsidP="00590E1A">
      <w:pPr>
        <w:spacing w:after="0"/>
        <w:jc w:val="center"/>
        <w:rPr>
          <w:b/>
          <w:sz w:val="28"/>
          <w:szCs w:val="28"/>
          <w:lang w:val="sr-Cyrl-CS"/>
        </w:rPr>
      </w:pPr>
      <w:r w:rsidRPr="004D1E43">
        <w:rPr>
          <w:b/>
          <w:sz w:val="28"/>
          <w:szCs w:val="28"/>
          <w:lang w:val="sr-Cyrl-CS"/>
        </w:rPr>
        <w:t xml:space="preserve">О Д Б Р А Н </w:t>
      </w:r>
      <w:r>
        <w:rPr>
          <w:b/>
          <w:sz w:val="28"/>
          <w:szCs w:val="28"/>
          <w:lang w:val="sr-Cyrl-CS"/>
        </w:rPr>
        <w:t>А</w:t>
      </w:r>
      <w:r w:rsidRPr="004D1E43">
        <w:rPr>
          <w:b/>
          <w:sz w:val="28"/>
          <w:szCs w:val="28"/>
          <w:lang w:val="sr-Cyrl-CS"/>
        </w:rPr>
        <w:t xml:space="preserve">   З А В Р Ш Н </w:t>
      </w:r>
      <w:r>
        <w:rPr>
          <w:b/>
          <w:sz w:val="28"/>
          <w:szCs w:val="28"/>
          <w:lang w:val="sr-Cyrl-CS"/>
        </w:rPr>
        <w:t>ОГ</w:t>
      </w:r>
      <w:r w:rsidRPr="004D1E43">
        <w:rPr>
          <w:b/>
          <w:sz w:val="28"/>
          <w:szCs w:val="28"/>
          <w:lang w:val="sr-Cyrl-CS"/>
        </w:rPr>
        <w:t xml:space="preserve">   Р А Д </w:t>
      </w:r>
      <w:r>
        <w:rPr>
          <w:b/>
          <w:sz w:val="28"/>
          <w:szCs w:val="28"/>
          <w:lang w:val="sr-Cyrl-CS"/>
        </w:rPr>
        <w:t>А</w:t>
      </w:r>
    </w:p>
    <w:p w14:paraId="4529F1E3" w14:textId="77777777" w:rsidR="008562F8" w:rsidRPr="004D1E43" w:rsidRDefault="008562F8" w:rsidP="008562F8">
      <w:pPr>
        <w:spacing w:after="0"/>
        <w:rPr>
          <w:b/>
          <w:sz w:val="28"/>
          <w:szCs w:val="28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58643F" w14:paraId="44507588" w14:textId="77777777" w:rsidTr="00185C1E">
        <w:tc>
          <w:tcPr>
            <w:tcW w:w="3085" w:type="dxa"/>
          </w:tcPr>
          <w:p w14:paraId="5C0DECD5" w14:textId="77777777" w:rsidR="0058643F" w:rsidRDefault="0058643F" w:rsidP="00185C1E">
            <w:pPr>
              <w:rPr>
                <w:lang w:val="sr-Cyrl-CS"/>
              </w:rPr>
            </w:pPr>
            <w:bookmarkStart w:id="0" w:name="_Hlk42082667"/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1D43924E" w14:textId="01ADE678" w:rsidR="0058643F" w:rsidRPr="00561D9D" w:rsidRDefault="00CC4075" w:rsidP="00272806">
            <w:pPr>
              <w:rPr>
                <w:lang w:val="sr-Cyrl-RS"/>
              </w:rPr>
            </w:pPr>
            <w:r>
              <w:rPr>
                <w:lang w:val="sr-Cyrl-RS"/>
              </w:rPr>
              <w:t>Јелена Шујић</w:t>
            </w:r>
          </w:p>
        </w:tc>
      </w:tr>
      <w:tr w:rsidR="0058643F" w14:paraId="17AE258D" w14:textId="77777777" w:rsidTr="00185C1E">
        <w:tc>
          <w:tcPr>
            <w:tcW w:w="3085" w:type="dxa"/>
          </w:tcPr>
          <w:p w14:paraId="5DB9A8EA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3691EFED" w14:textId="7747B9BB" w:rsidR="0058643F" w:rsidRPr="00542444" w:rsidRDefault="00B378CE" w:rsidP="00185C1E">
            <w:pPr>
              <w:rPr>
                <w:lang w:val="sr-Cyrl-RS"/>
              </w:rPr>
            </w:pPr>
            <w:r>
              <w:rPr>
                <w:lang w:val="sr-Cyrl-RS"/>
              </w:rPr>
              <w:t>АЛКОХОЛИЗАМ И МЛАДИ</w:t>
            </w:r>
          </w:p>
        </w:tc>
      </w:tr>
      <w:tr w:rsidR="0058643F" w14:paraId="03501179" w14:textId="77777777" w:rsidTr="00185C1E">
        <w:tc>
          <w:tcPr>
            <w:tcW w:w="3085" w:type="dxa"/>
          </w:tcPr>
          <w:p w14:paraId="0EE34C85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40FB49EE" w14:textId="6B8366FC" w:rsidR="0058643F" w:rsidRDefault="00CC4075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11</w:t>
            </w:r>
            <w:r w:rsidR="00B22F09">
              <w:rPr>
                <w:lang w:val="sr-Cyrl-CS"/>
              </w:rPr>
              <w:t>.00</w:t>
            </w:r>
          </w:p>
        </w:tc>
      </w:tr>
      <w:tr w:rsidR="0058643F" w14:paraId="1BF6CF36" w14:textId="77777777" w:rsidTr="00185C1E">
        <w:tc>
          <w:tcPr>
            <w:tcW w:w="3085" w:type="dxa"/>
          </w:tcPr>
          <w:p w14:paraId="31BAF28D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6BF7C96A" w14:textId="4AC4C304" w:rsidR="0058643F" w:rsidRDefault="000C614B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11</w:t>
            </w:r>
            <w:r w:rsidR="00561D9D">
              <w:rPr>
                <w:lang w:val="sr-Cyrl-CS"/>
              </w:rPr>
              <w:t>.</w:t>
            </w:r>
            <w:r>
              <w:rPr>
                <w:lang w:val="sr-Cyrl-CS"/>
              </w:rPr>
              <w:t>07</w:t>
            </w:r>
            <w:r w:rsidR="00561D9D">
              <w:rPr>
                <w:lang w:val="sr-Cyrl-CS"/>
              </w:rPr>
              <w:t>.</w:t>
            </w:r>
            <w:r w:rsidR="0067292E">
              <w:rPr>
                <w:lang w:val="sr-Cyrl-CS"/>
              </w:rPr>
              <w:t>202</w:t>
            </w:r>
            <w:r w:rsidR="007D1DA4">
              <w:rPr>
                <w:lang w:val="sr-Cyrl-CS"/>
              </w:rPr>
              <w:t>2</w:t>
            </w:r>
          </w:p>
        </w:tc>
      </w:tr>
      <w:tr w:rsidR="0058643F" w14:paraId="269A9687" w14:textId="77777777" w:rsidTr="00185C1E">
        <w:tc>
          <w:tcPr>
            <w:tcW w:w="9166" w:type="dxa"/>
            <w:gridSpan w:val="2"/>
          </w:tcPr>
          <w:p w14:paraId="66780D14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58643F" w14:paraId="4C2EAA17" w14:textId="77777777" w:rsidTr="00185C1E">
        <w:tc>
          <w:tcPr>
            <w:tcW w:w="3085" w:type="dxa"/>
          </w:tcPr>
          <w:p w14:paraId="138D7FDA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366E9AA0" w14:textId="461D4D6C" w:rsidR="0058643F" w:rsidRPr="003C350D" w:rsidRDefault="00324072" w:rsidP="00492515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</w:t>
            </w:r>
            <w:r w:rsidR="00886EA6">
              <w:rPr>
                <w:lang w:val="sr-Cyrl-CS"/>
              </w:rPr>
              <w:t xml:space="preserve"> </w:t>
            </w:r>
            <w:r w:rsidR="00CC4075">
              <w:rPr>
                <w:lang w:val="sr-Cyrl-RS"/>
              </w:rPr>
              <w:t>Љубица Мијић</w:t>
            </w:r>
            <w:r w:rsidR="00B91B77">
              <w:rPr>
                <w:lang w:val="sr-Cyrl-CS"/>
              </w:rPr>
              <w:t xml:space="preserve"> </w:t>
            </w:r>
          </w:p>
        </w:tc>
      </w:tr>
      <w:tr w:rsidR="0058643F" w14:paraId="517085FF" w14:textId="77777777" w:rsidTr="00185C1E">
        <w:tc>
          <w:tcPr>
            <w:tcW w:w="3085" w:type="dxa"/>
          </w:tcPr>
          <w:p w14:paraId="35401683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76AC777A" w14:textId="21083058" w:rsidR="0058643F" w:rsidRDefault="00CC4075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Спец Зора Ранковић</w:t>
            </w:r>
          </w:p>
        </w:tc>
      </w:tr>
      <w:tr w:rsidR="0058643F" w14:paraId="7068D3E8" w14:textId="77777777" w:rsidTr="00185C1E">
        <w:tc>
          <w:tcPr>
            <w:tcW w:w="3085" w:type="dxa"/>
          </w:tcPr>
          <w:p w14:paraId="64D15915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4E53657A" w14:textId="7F88CC15" w:rsidR="0058643F" w:rsidRDefault="00CC4075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Др Светлана Карић</w:t>
            </w:r>
          </w:p>
        </w:tc>
      </w:tr>
      <w:bookmarkEnd w:id="0"/>
    </w:tbl>
    <w:p w14:paraId="0E08B5BE" w14:textId="5AF64398" w:rsidR="00CA4C85" w:rsidRDefault="00CA4C85" w:rsidP="00504D00">
      <w:pPr>
        <w:tabs>
          <w:tab w:val="left" w:pos="1440"/>
        </w:tabs>
        <w:ind w:firstLine="720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CC4075" w:rsidRPr="00561D9D" w14:paraId="7D79387E" w14:textId="77777777" w:rsidTr="00801F1F">
        <w:tc>
          <w:tcPr>
            <w:tcW w:w="3085" w:type="dxa"/>
          </w:tcPr>
          <w:p w14:paraId="7AF85F94" w14:textId="77777777" w:rsidR="00CC4075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2577BC22" w14:textId="1732FE6F" w:rsidR="00CC4075" w:rsidRPr="00561D9D" w:rsidRDefault="00CC4075" w:rsidP="00801F1F">
            <w:pPr>
              <w:rPr>
                <w:lang w:val="sr-Cyrl-RS"/>
              </w:rPr>
            </w:pPr>
            <w:r>
              <w:rPr>
                <w:lang w:val="sr-Cyrl-RS"/>
              </w:rPr>
              <w:t>Милена Алексић</w:t>
            </w:r>
          </w:p>
        </w:tc>
      </w:tr>
      <w:tr w:rsidR="00CC4075" w:rsidRPr="00542444" w14:paraId="15E2AAE4" w14:textId="77777777" w:rsidTr="00801F1F">
        <w:tc>
          <w:tcPr>
            <w:tcW w:w="3085" w:type="dxa"/>
          </w:tcPr>
          <w:p w14:paraId="2E79394E" w14:textId="77777777" w:rsidR="00CC4075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7B981ECD" w14:textId="5D4CDE4B" w:rsidR="00CC4075" w:rsidRPr="00B378CE" w:rsidRDefault="00B378CE" w:rsidP="00801F1F">
            <w:pPr>
              <w:rPr>
                <w:lang w:val="sr-Cyrl-BA"/>
              </w:rPr>
            </w:pPr>
            <w:r>
              <w:rPr>
                <w:lang w:val="sr-Cyrl-BA"/>
              </w:rPr>
              <w:t>ЗДРАВСТВЕНИ ЕФЕКТИ ПУШЕЊА И ПРЕВЕНЦИЈА</w:t>
            </w:r>
          </w:p>
        </w:tc>
      </w:tr>
      <w:tr w:rsidR="00CC4075" w14:paraId="2A4C61D0" w14:textId="77777777" w:rsidTr="00801F1F">
        <w:tc>
          <w:tcPr>
            <w:tcW w:w="3085" w:type="dxa"/>
          </w:tcPr>
          <w:p w14:paraId="33C2AF97" w14:textId="77777777" w:rsidR="00CC4075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4ED707A0" w14:textId="2F6DE8B9" w:rsidR="00CC4075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>11.30</w:t>
            </w:r>
          </w:p>
        </w:tc>
      </w:tr>
      <w:tr w:rsidR="00CC4075" w14:paraId="2AC4F622" w14:textId="77777777" w:rsidTr="00801F1F">
        <w:tc>
          <w:tcPr>
            <w:tcW w:w="3085" w:type="dxa"/>
          </w:tcPr>
          <w:p w14:paraId="4F51367D" w14:textId="77777777" w:rsidR="00CC4075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79A42FA6" w14:textId="77777777" w:rsidR="00CC4075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>11.07.2022</w:t>
            </w:r>
          </w:p>
        </w:tc>
      </w:tr>
      <w:tr w:rsidR="00CC4075" w14:paraId="1DE2F1DC" w14:textId="77777777" w:rsidTr="00801F1F">
        <w:tc>
          <w:tcPr>
            <w:tcW w:w="9166" w:type="dxa"/>
            <w:gridSpan w:val="2"/>
          </w:tcPr>
          <w:p w14:paraId="61232F85" w14:textId="77777777" w:rsidR="00CC4075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CC4075" w:rsidRPr="003C350D" w14:paraId="101DB0D3" w14:textId="77777777" w:rsidTr="00801F1F">
        <w:tc>
          <w:tcPr>
            <w:tcW w:w="3085" w:type="dxa"/>
          </w:tcPr>
          <w:p w14:paraId="26655805" w14:textId="77777777" w:rsidR="00CC4075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18EE7C27" w14:textId="77777777" w:rsidR="00CC4075" w:rsidRPr="003C350D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 </w:t>
            </w:r>
            <w:r>
              <w:rPr>
                <w:lang w:val="sr-Cyrl-RS"/>
              </w:rPr>
              <w:t>Љубица Мијић</w:t>
            </w:r>
            <w:r>
              <w:rPr>
                <w:lang w:val="sr-Cyrl-CS"/>
              </w:rPr>
              <w:t xml:space="preserve"> </w:t>
            </w:r>
          </w:p>
        </w:tc>
      </w:tr>
      <w:tr w:rsidR="00CC4075" w14:paraId="52625DF4" w14:textId="77777777" w:rsidTr="00801F1F">
        <w:tc>
          <w:tcPr>
            <w:tcW w:w="3085" w:type="dxa"/>
          </w:tcPr>
          <w:p w14:paraId="5E153B29" w14:textId="77777777" w:rsidR="00CC4075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6F8B69AF" w14:textId="77777777" w:rsidR="00CC4075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>Спец Зора Ранковић</w:t>
            </w:r>
          </w:p>
        </w:tc>
      </w:tr>
      <w:tr w:rsidR="00CC4075" w14:paraId="19E21B42" w14:textId="77777777" w:rsidTr="00801F1F">
        <w:tc>
          <w:tcPr>
            <w:tcW w:w="3085" w:type="dxa"/>
          </w:tcPr>
          <w:p w14:paraId="22BB2B64" w14:textId="77777777" w:rsidR="00CC4075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017C5554" w14:textId="77777777" w:rsidR="00CC4075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>Др Светлана Карић</w:t>
            </w:r>
          </w:p>
        </w:tc>
      </w:tr>
    </w:tbl>
    <w:p w14:paraId="58677D4A" w14:textId="37F9555D" w:rsidR="00A5112A" w:rsidRDefault="00A5112A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CC4075" w:rsidRPr="00561D9D" w14:paraId="0CE70078" w14:textId="77777777" w:rsidTr="00801F1F">
        <w:tc>
          <w:tcPr>
            <w:tcW w:w="3085" w:type="dxa"/>
          </w:tcPr>
          <w:p w14:paraId="5C8E6C93" w14:textId="77777777" w:rsidR="00CC4075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5EE83285" w14:textId="5EE4FEDE" w:rsidR="00CC4075" w:rsidRPr="00561D9D" w:rsidRDefault="00CC4075" w:rsidP="00801F1F">
            <w:pPr>
              <w:rPr>
                <w:lang w:val="sr-Cyrl-RS"/>
              </w:rPr>
            </w:pPr>
            <w:r>
              <w:rPr>
                <w:lang w:val="sr-Cyrl-RS"/>
              </w:rPr>
              <w:t>Маја Стефановић</w:t>
            </w:r>
          </w:p>
        </w:tc>
      </w:tr>
      <w:tr w:rsidR="00CC4075" w:rsidRPr="00542444" w14:paraId="70C70D1B" w14:textId="77777777" w:rsidTr="00801F1F">
        <w:tc>
          <w:tcPr>
            <w:tcW w:w="3085" w:type="dxa"/>
          </w:tcPr>
          <w:p w14:paraId="1509C181" w14:textId="77777777" w:rsidR="00CC4075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32513766" w14:textId="6F1FB48D" w:rsidR="00CC4075" w:rsidRPr="00542444" w:rsidRDefault="00B378CE" w:rsidP="00801F1F">
            <w:pPr>
              <w:rPr>
                <w:lang w:val="sr-Cyrl-RS"/>
              </w:rPr>
            </w:pPr>
            <w:r>
              <w:rPr>
                <w:lang w:val="sr-Cyrl-RS"/>
              </w:rPr>
              <w:t>ДРОГЕ И МЛАДИ ПРЕВЕНЦИЈА И УПОТРЕБЕ</w:t>
            </w:r>
          </w:p>
        </w:tc>
      </w:tr>
      <w:tr w:rsidR="00CC4075" w14:paraId="166A4B66" w14:textId="77777777" w:rsidTr="00801F1F">
        <w:tc>
          <w:tcPr>
            <w:tcW w:w="3085" w:type="dxa"/>
          </w:tcPr>
          <w:p w14:paraId="1F4EC8D6" w14:textId="77777777" w:rsidR="00CC4075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2C7B6F51" w14:textId="68CAE861" w:rsidR="00CC4075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>12.00</w:t>
            </w:r>
          </w:p>
        </w:tc>
      </w:tr>
      <w:tr w:rsidR="00CC4075" w14:paraId="56A18FBF" w14:textId="77777777" w:rsidTr="00801F1F">
        <w:tc>
          <w:tcPr>
            <w:tcW w:w="3085" w:type="dxa"/>
          </w:tcPr>
          <w:p w14:paraId="06DB3AC9" w14:textId="77777777" w:rsidR="00CC4075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236AE360" w14:textId="77777777" w:rsidR="00CC4075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>11.07.2022</w:t>
            </w:r>
          </w:p>
        </w:tc>
      </w:tr>
      <w:tr w:rsidR="00CC4075" w14:paraId="20FB370B" w14:textId="77777777" w:rsidTr="00801F1F">
        <w:tc>
          <w:tcPr>
            <w:tcW w:w="9166" w:type="dxa"/>
            <w:gridSpan w:val="2"/>
          </w:tcPr>
          <w:p w14:paraId="0F14833B" w14:textId="77777777" w:rsidR="00CC4075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CC4075" w:rsidRPr="003C350D" w14:paraId="2EAE4655" w14:textId="77777777" w:rsidTr="00801F1F">
        <w:tc>
          <w:tcPr>
            <w:tcW w:w="3085" w:type="dxa"/>
          </w:tcPr>
          <w:p w14:paraId="607B54D8" w14:textId="77777777" w:rsidR="00CC4075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7672D6FB" w14:textId="77777777" w:rsidR="00CC4075" w:rsidRPr="003C350D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 </w:t>
            </w:r>
            <w:r>
              <w:rPr>
                <w:lang w:val="sr-Cyrl-RS"/>
              </w:rPr>
              <w:t>Љубица Мијић</w:t>
            </w:r>
            <w:r>
              <w:rPr>
                <w:lang w:val="sr-Cyrl-CS"/>
              </w:rPr>
              <w:t xml:space="preserve"> </w:t>
            </w:r>
          </w:p>
        </w:tc>
      </w:tr>
      <w:tr w:rsidR="00CC4075" w14:paraId="2B5C277D" w14:textId="77777777" w:rsidTr="00801F1F">
        <w:tc>
          <w:tcPr>
            <w:tcW w:w="3085" w:type="dxa"/>
          </w:tcPr>
          <w:p w14:paraId="6ECCFB20" w14:textId="77777777" w:rsidR="00CC4075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48CAE912" w14:textId="77777777" w:rsidR="00CC4075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>Спец Зора Ранковић</w:t>
            </w:r>
          </w:p>
        </w:tc>
      </w:tr>
      <w:tr w:rsidR="00CC4075" w14:paraId="41279FBB" w14:textId="77777777" w:rsidTr="00801F1F">
        <w:tc>
          <w:tcPr>
            <w:tcW w:w="3085" w:type="dxa"/>
          </w:tcPr>
          <w:p w14:paraId="0963B8FC" w14:textId="77777777" w:rsidR="00CC4075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51BC5577" w14:textId="77777777" w:rsidR="00CC4075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>Др Светлана Карић</w:t>
            </w:r>
          </w:p>
        </w:tc>
      </w:tr>
    </w:tbl>
    <w:p w14:paraId="734C98CA" w14:textId="4B41BD22" w:rsidR="00CC4075" w:rsidRDefault="00CC4075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CC4075" w:rsidRPr="00561D9D" w14:paraId="06B0C5F5" w14:textId="77777777" w:rsidTr="00801F1F">
        <w:tc>
          <w:tcPr>
            <w:tcW w:w="3085" w:type="dxa"/>
          </w:tcPr>
          <w:p w14:paraId="3FE7533A" w14:textId="77777777" w:rsidR="00CC4075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2870B3DC" w14:textId="61E546D5" w:rsidR="00CC4075" w:rsidRPr="00561D9D" w:rsidRDefault="00CC4075" w:rsidP="00801F1F">
            <w:pPr>
              <w:rPr>
                <w:lang w:val="sr-Cyrl-RS"/>
              </w:rPr>
            </w:pPr>
            <w:r>
              <w:rPr>
                <w:lang w:val="sr-Cyrl-RS"/>
              </w:rPr>
              <w:t>Чупић Стојан</w:t>
            </w:r>
          </w:p>
        </w:tc>
      </w:tr>
      <w:tr w:rsidR="00CC4075" w:rsidRPr="00542444" w14:paraId="31E02C84" w14:textId="77777777" w:rsidTr="00801F1F">
        <w:tc>
          <w:tcPr>
            <w:tcW w:w="3085" w:type="dxa"/>
          </w:tcPr>
          <w:p w14:paraId="46A702F9" w14:textId="77777777" w:rsidR="00CC4075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1029E26D" w14:textId="607A084D" w:rsidR="00CC4075" w:rsidRPr="00CC4075" w:rsidRDefault="00CC4075" w:rsidP="00801F1F">
            <w:pPr>
              <w:rPr>
                <w:lang w:val="en-US"/>
              </w:rPr>
            </w:pPr>
            <w:r>
              <w:rPr>
                <w:lang w:val="en-US"/>
              </w:rPr>
              <w:t xml:space="preserve">CISCO </w:t>
            </w:r>
            <w:r>
              <w:rPr>
                <w:lang w:val="sr-Cyrl-RS"/>
              </w:rPr>
              <w:t>РУТЕРИ</w:t>
            </w:r>
          </w:p>
        </w:tc>
      </w:tr>
      <w:tr w:rsidR="00CC4075" w14:paraId="572D3C85" w14:textId="77777777" w:rsidTr="00801F1F">
        <w:tc>
          <w:tcPr>
            <w:tcW w:w="3085" w:type="dxa"/>
          </w:tcPr>
          <w:p w14:paraId="00189149" w14:textId="77777777" w:rsidR="00CC4075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498A3C04" w14:textId="74D05EBA" w:rsidR="00CC4075" w:rsidRDefault="00B378CE" w:rsidP="00801F1F">
            <w:pPr>
              <w:rPr>
                <w:lang w:val="sr-Cyrl-CS"/>
              </w:rPr>
            </w:pPr>
            <w:r>
              <w:rPr>
                <w:lang w:val="sr-Cyrl-CS"/>
              </w:rPr>
              <w:t>9</w:t>
            </w:r>
            <w:r w:rsidR="00CC4075">
              <w:rPr>
                <w:lang w:val="sr-Cyrl-CS"/>
              </w:rPr>
              <w:t>.00</w:t>
            </w:r>
          </w:p>
        </w:tc>
      </w:tr>
      <w:tr w:rsidR="00CC4075" w14:paraId="7E5AC0CF" w14:textId="77777777" w:rsidTr="00801F1F">
        <w:tc>
          <w:tcPr>
            <w:tcW w:w="3085" w:type="dxa"/>
          </w:tcPr>
          <w:p w14:paraId="7D77A456" w14:textId="77777777" w:rsidR="00CC4075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71E87844" w14:textId="53807D82" w:rsidR="00CC4075" w:rsidRDefault="00B378CE" w:rsidP="00801F1F">
            <w:pPr>
              <w:rPr>
                <w:lang w:val="sr-Cyrl-CS"/>
              </w:rPr>
            </w:pPr>
            <w:r>
              <w:rPr>
                <w:lang w:val="sr-Cyrl-CS"/>
              </w:rPr>
              <w:t>05.09</w:t>
            </w:r>
            <w:r w:rsidR="00CC4075">
              <w:rPr>
                <w:lang w:val="sr-Cyrl-CS"/>
              </w:rPr>
              <w:t>.2022</w:t>
            </w:r>
          </w:p>
        </w:tc>
      </w:tr>
      <w:tr w:rsidR="00CC4075" w14:paraId="78D5C6C8" w14:textId="77777777" w:rsidTr="00801F1F">
        <w:tc>
          <w:tcPr>
            <w:tcW w:w="9166" w:type="dxa"/>
            <w:gridSpan w:val="2"/>
          </w:tcPr>
          <w:p w14:paraId="7AA3CBFE" w14:textId="77777777" w:rsidR="00CC4075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CC4075" w:rsidRPr="003C350D" w14:paraId="65B48B39" w14:textId="77777777" w:rsidTr="00801F1F">
        <w:tc>
          <w:tcPr>
            <w:tcW w:w="3085" w:type="dxa"/>
          </w:tcPr>
          <w:p w14:paraId="3C37DC12" w14:textId="77777777" w:rsidR="00CC4075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46026A4B" w14:textId="77777777" w:rsidR="00CC4075" w:rsidRPr="003C350D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 </w:t>
            </w:r>
            <w:r>
              <w:rPr>
                <w:lang w:val="sr-Cyrl-RS"/>
              </w:rPr>
              <w:t>Љубица Мијић</w:t>
            </w:r>
            <w:r>
              <w:rPr>
                <w:lang w:val="sr-Cyrl-CS"/>
              </w:rPr>
              <w:t xml:space="preserve"> </w:t>
            </w:r>
          </w:p>
        </w:tc>
      </w:tr>
      <w:tr w:rsidR="00CC4075" w14:paraId="3D497385" w14:textId="77777777" w:rsidTr="00801F1F">
        <w:tc>
          <w:tcPr>
            <w:tcW w:w="3085" w:type="dxa"/>
          </w:tcPr>
          <w:p w14:paraId="5A4DEA97" w14:textId="77777777" w:rsidR="00CC4075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7A2D775F" w14:textId="4712B67F" w:rsidR="00CC4075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>Др Благодар Ловчевић</w:t>
            </w:r>
          </w:p>
        </w:tc>
      </w:tr>
      <w:tr w:rsidR="00CC4075" w14:paraId="638D68B5" w14:textId="77777777" w:rsidTr="00801F1F">
        <w:tc>
          <w:tcPr>
            <w:tcW w:w="3085" w:type="dxa"/>
          </w:tcPr>
          <w:p w14:paraId="45E18078" w14:textId="77777777" w:rsidR="00CC4075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770A5C8C" w14:textId="509D1258" w:rsidR="00CC4075" w:rsidRDefault="00CC4075" w:rsidP="00801F1F">
            <w:pPr>
              <w:rPr>
                <w:lang w:val="sr-Cyrl-CS"/>
              </w:rPr>
            </w:pPr>
            <w:r>
              <w:rPr>
                <w:lang w:val="sr-Cyrl-CS"/>
              </w:rPr>
              <w:t>Др Бранко Маркоски</w:t>
            </w:r>
          </w:p>
        </w:tc>
      </w:tr>
    </w:tbl>
    <w:p w14:paraId="3401B0C5" w14:textId="77777777" w:rsidR="00CC4075" w:rsidRPr="00224894" w:rsidRDefault="00CC4075" w:rsidP="00224894">
      <w:pPr>
        <w:tabs>
          <w:tab w:val="left" w:pos="1440"/>
        </w:tabs>
        <w:rPr>
          <w:lang w:val="sr-Cyrl-CS"/>
        </w:rPr>
      </w:pPr>
    </w:p>
    <w:sectPr w:rsidR="00CC4075" w:rsidRPr="00224894" w:rsidSect="00B13FA8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404AA" w14:textId="77777777" w:rsidR="00D72E4D" w:rsidRDefault="00D72E4D" w:rsidP="00504D00">
      <w:pPr>
        <w:spacing w:after="0" w:line="240" w:lineRule="auto"/>
      </w:pPr>
      <w:r>
        <w:separator/>
      </w:r>
    </w:p>
  </w:endnote>
  <w:endnote w:type="continuationSeparator" w:id="0">
    <w:p w14:paraId="2239E3EB" w14:textId="77777777" w:rsidR="00D72E4D" w:rsidRDefault="00D72E4D" w:rsidP="00504D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407F61" w14:textId="77777777" w:rsidR="00D72E4D" w:rsidRDefault="00D72E4D" w:rsidP="00504D00">
      <w:pPr>
        <w:spacing w:after="0" w:line="240" w:lineRule="auto"/>
      </w:pPr>
      <w:r>
        <w:separator/>
      </w:r>
    </w:p>
  </w:footnote>
  <w:footnote w:type="continuationSeparator" w:id="0">
    <w:p w14:paraId="1EE690B3" w14:textId="77777777" w:rsidR="00D72E4D" w:rsidRDefault="00D72E4D" w:rsidP="00504D0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NDYyNTK1MDQyNDBS0lEKTi0uzszPAykwrAUAqGFQZiwAAAA="/>
  </w:docVars>
  <w:rsids>
    <w:rsidRoot w:val="0058643F"/>
    <w:rsid w:val="00000688"/>
    <w:rsid w:val="0000669E"/>
    <w:rsid w:val="00030C49"/>
    <w:rsid w:val="00031B19"/>
    <w:rsid w:val="0003345D"/>
    <w:rsid w:val="000346D4"/>
    <w:rsid w:val="00042910"/>
    <w:rsid w:val="00054ED4"/>
    <w:rsid w:val="00071CFB"/>
    <w:rsid w:val="000749D2"/>
    <w:rsid w:val="00080BF0"/>
    <w:rsid w:val="000833BC"/>
    <w:rsid w:val="00085101"/>
    <w:rsid w:val="000C614B"/>
    <w:rsid w:val="000D2578"/>
    <w:rsid w:val="000D295E"/>
    <w:rsid w:val="000D3D43"/>
    <w:rsid w:val="000E6A1E"/>
    <w:rsid w:val="000F7D3B"/>
    <w:rsid w:val="00140C84"/>
    <w:rsid w:val="00155A71"/>
    <w:rsid w:val="001769CE"/>
    <w:rsid w:val="00185C1E"/>
    <w:rsid w:val="00197551"/>
    <w:rsid w:val="00197E94"/>
    <w:rsid w:val="001A01F2"/>
    <w:rsid w:val="001A7C28"/>
    <w:rsid w:val="001B0102"/>
    <w:rsid w:val="001C6741"/>
    <w:rsid w:val="001C6767"/>
    <w:rsid w:val="00215207"/>
    <w:rsid w:val="0021663F"/>
    <w:rsid w:val="00224894"/>
    <w:rsid w:val="0022588F"/>
    <w:rsid w:val="00251030"/>
    <w:rsid w:val="0025212B"/>
    <w:rsid w:val="0025297D"/>
    <w:rsid w:val="00266016"/>
    <w:rsid w:val="00272806"/>
    <w:rsid w:val="002A14F1"/>
    <w:rsid w:val="002B3966"/>
    <w:rsid w:val="002B7949"/>
    <w:rsid w:val="002D08C2"/>
    <w:rsid w:val="002D2F4C"/>
    <w:rsid w:val="002E480D"/>
    <w:rsid w:val="002E58C2"/>
    <w:rsid w:val="00324072"/>
    <w:rsid w:val="003302D8"/>
    <w:rsid w:val="003504C4"/>
    <w:rsid w:val="003737E8"/>
    <w:rsid w:val="00392931"/>
    <w:rsid w:val="003A18DA"/>
    <w:rsid w:val="003B5F11"/>
    <w:rsid w:val="003C350D"/>
    <w:rsid w:val="003E2CB6"/>
    <w:rsid w:val="003F6A9E"/>
    <w:rsid w:val="00400037"/>
    <w:rsid w:val="00405660"/>
    <w:rsid w:val="00420C58"/>
    <w:rsid w:val="00422B5E"/>
    <w:rsid w:val="00426047"/>
    <w:rsid w:val="004343B8"/>
    <w:rsid w:val="0046335E"/>
    <w:rsid w:val="00463A13"/>
    <w:rsid w:val="00463FB4"/>
    <w:rsid w:val="00471E91"/>
    <w:rsid w:val="00485AE3"/>
    <w:rsid w:val="00492515"/>
    <w:rsid w:val="004A6DEF"/>
    <w:rsid w:val="004B55DA"/>
    <w:rsid w:val="004C6158"/>
    <w:rsid w:val="004F7692"/>
    <w:rsid w:val="00504D00"/>
    <w:rsid w:val="00540EDF"/>
    <w:rsid w:val="00542444"/>
    <w:rsid w:val="00556E52"/>
    <w:rsid w:val="0056038B"/>
    <w:rsid w:val="00561D9D"/>
    <w:rsid w:val="00576534"/>
    <w:rsid w:val="0058643F"/>
    <w:rsid w:val="00590E1A"/>
    <w:rsid w:val="00592896"/>
    <w:rsid w:val="00594565"/>
    <w:rsid w:val="005D2A36"/>
    <w:rsid w:val="006050DA"/>
    <w:rsid w:val="00632C83"/>
    <w:rsid w:val="00633B97"/>
    <w:rsid w:val="006659D3"/>
    <w:rsid w:val="00666CC3"/>
    <w:rsid w:val="006700DD"/>
    <w:rsid w:val="006701F7"/>
    <w:rsid w:val="0067292E"/>
    <w:rsid w:val="00696AB8"/>
    <w:rsid w:val="00696CB4"/>
    <w:rsid w:val="006B4C73"/>
    <w:rsid w:val="006D371D"/>
    <w:rsid w:val="006E5677"/>
    <w:rsid w:val="006F0402"/>
    <w:rsid w:val="006F2563"/>
    <w:rsid w:val="006F396E"/>
    <w:rsid w:val="007019AA"/>
    <w:rsid w:val="00732772"/>
    <w:rsid w:val="00733576"/>
    <w:rsid w:val="00764A0F"/>
    <w:rsid w:val="00775551"/>
    <w:rsid w:val="007956ED"/>
    <w:rsid w:val="007A3299"/>
    <w:rsid w:val="007B6F18"/>
    <w:rsid w:val="007D1DA4"/>
    <w:rsid w:val="007E15A1"/>
    <w:rsid w:val="007F7C69"/>
    <w:rsid w:val="0080133A"/>
    <w:rsid w:val="00807CBB"/>
    <w:rsid w:val="00820BB6"/>
    <w:rsid w:val="00824540"/>
    <w:rsid w:val="0083278A"/>
    <w:rsid w:val="008562F8"/>
    <w:rsid w:val="00857A2E"/>
    <w:rsid w:val="00860E78"/>
    <w:rsid w:val="00861EA4"/>
    <w:rsid w:val="00871B8F"/>
    <w:rsid w:val="00871BF4"/>
    <w:rsid w:val="00886EA6"/>
    <w:rsid w:val="008A20B5"/>
    <w:rsid w:val="008C65BB"/>
    <w:rsid w:val="0091541A"/>
    <w:rsid w:val="00945B7C"/>
    <w:rsid w:val="00961FA1"/>
    <w:rsid w:val="00966D30"/>
    <w:rsid w:val="009709A2"/>
    <w:rsid w:val="00975929"/>
    <w:rsid w:val="009840B1"/>
    <w:rsid w:val="0098717A"/>
    <w:rsid w:val="00992345"/>
    <w:rsid w:val="00997220"/>
    <w:rsid w:val="009A33F9"/>
    <w:rsid w:val="009C039A"/>
    <w:rsid w:val="009C367C"/>
    <w:rsid w:val="009D7E9C"/>
    <w:rsid w:val="009E29DC"/>
    <w:rsid w:val="00A13490"/>
    <w:rsid w:val="00A15D7A"/>
    <w:rsid w:val="00A16E80"/>
    <w:rsid w:val="00A33C64"/>
    <w:rsid w:val="00A36C1B"/>
    <w:rsid w:val="00A5112A"/>
    <w:rsid w:val="00A65A1D"/>
    <w:rsid w:val="00A71864"/>
    <w:rsid w:val="00A83C3E"/>
    <w:rsid w:val="00A86137"/>
    <w:rsid w:val="00A86C13"/>
    <w:rsid w:val="00A87AF5"/>
    <w:rsid w:val="00AD3359"/>
    <w:rsid w:val="00AD628B"/>
    <w:rsid w:val="00B13FA8"/>
    <w:rsid w:val="00B22F09"/>
    <w:rsid w:val="00B378CE"/>
    <w:rsid w:val="00B37E73"/>
    <w:rsid w:val="00B46EFD"/>
    <w:rsid w:val="00B47DCE"/>
    <w:rsid w:val="00B71D56"/>
    <w:rsid w:val="00B80E1C"/>
    <w:rsid w:val="00B9183E"/>
    <w:rsid w:val="00B91B77"/>
    <w:rsid w:val="00BB001A"/>
    <w:rsid w:val="00BD2FD0"/>
    <w:rsid w:val="00BD4732"/>
    <w:rsid w:val="00BF565C"/>
    <w:rsid w:val="00C139BC"/>
    <w:rsid w:val="00C25F31"/>
    <w:rsid w:val="00C320A2"/>
    <w:rsid w:val="00C37120"/>
    <w:rsid w:val="00C50700"/>
    <w:rsid w:val="00C54A26"/>
    <w:rsid w:val="00C57FFB"/>
    <w:rsid w:val="00C63FDA"/>
    <w:rsid w:val="00C671BA"/>
    <w:rsid w:val="00C74723"/>
    <w:rsid w:val="00C877D1"/>
    <w:rsid w:val="00C93DEB"/>
    <w:rsid w:val="00CA4C85"/>
    <w:rsid w:val="00CC4075"/>
    <w:rsid w:val="00CD0060"/>
    <w:rsid w:val="00CD2841"/>
    <w:rsid w:val="00CD7143"/>
    <w:rsid w:val="00CE3E7E"/>
    <w:rsid w:val="00D07477"/>
    <w:rsid w:val="00D27332"/>
    <w:rsid w:val="00D72E4D"/>
    <w:rsid w:val="00DB3A56"/>
    <w:rsid w:val="00DB4017"/>
    <w:rsid w:val="00DB556E"/>
    <w:rsid w:val="00DD1FBC"/>
    <w:rsid w:val="00DE4864"/>
    <w:rsid w:val="00E201A3"/>
    <w:rsid w:val="00E342AD"/>
    <w:rsid w:val="00E41ABA"/>
    <w:rsid w:val="00E44FC7"/>
    <w:rsid w:val="00E9433E"/>
    <w:rsid w:val="00EA3052"/>
    <w:rsid w:val="00EB7B30"/>
    <w:rsid w:val="00EC1B74"/>
    <w:rsid w:val="00ED5199"/>
    <w:rsid w:val="00EE4495"/>
    <w:rsid w:val="00EF0D34"/>
    <w:rsid w:val="00F11738"/>
    <w:rsid w:val="00F22A15"/>
    <w:rsid w:val="00F302F8"/>
    <w:rsid w:val="00F41848"/>
    <w:rsid w:val="00F66F7B"/>
    <w:rsid w:val="00F921F2"/>
    <w:rsid w:val="00FA001C"/>
    <w:rsid w:val="00FA6A0C"/>
    <w:rsid w:val="00FB5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6A75D"/>
  <w15:docId w15:val="{756C28DD-411F-454E-AA92-3A2DC6473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40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8643F"/>
    <w:pPr>
      <w:spacing w:after="0" w:line="240" w:lineRule="auto"/>
    </w:pPr>
    <w:rPr>
      <w:lang w:val="sr-Latn-CS" w:eastAsia="sr-Latn-C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972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72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72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2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22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72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722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04D0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4D00"/>
  </w:style>
  <w:style w:type="paragraph" w:styleId="Footer">
    <w:name w:val="footer"/>
    <w:basedOn w:val="Normal"/>
    <w:link w:val="FooterChar"/>
    <w:uiPriority w:val="99"/>
    <w:unhideWhenUsed/>
    <w:rsid w:val="00504D0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4D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2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6D93A5-B1D8-4527-9E72-BBFCC575C8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0</TotalTime>
  <Pages>1</Pages>
  <Words>177</Words>
  <Characters>101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islav Lazarev</dc:creator>
  <cp:keywords/>
  <dc:description/>
  <cp:lastModifiedBy>Danijel Čabarkapa</cp:lastModifiedBy>
  <cp:revision>160</cp:revision>
  <dcterms:created xsi:type="dcterms:W3CDTF">2020-02-03T10:46:00Z</dcterms:created>
  <dcterms:modified xsi:type="dcterms:W3CDTF">2022-07-05T16:48:00Z</dcterms:modified>
</cp:coreProperties>
</file>